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E8D782" w14:textId="3C85CB70" w:rsidR="008C55D6" w:rsidRDefault="4D00CAEA" w:rsidP="009A2E82">
      <w:pPr>
        <w:jc w:val="center"/>
        <w:rPr>
          <w:b/>
          <w:bCs/>
          <w:sz w:val="28"/>
          <w:szCs w:val="28"/>
        </w:rPr>
      </w:pPr>
      <w:r w:rsidRPr="4D00CAEA">
        <w:rPr>
          <w:b/>
          <w:bCs/>
          <w:sz w:val="28"/>
          <w:szCs w:val="28"/>
        </w:rPr>
        <w:t>ZAVRŠNI RADOVI</w:t>
      </w:r>
      <w:r w:rsidR="005E40FB">
        <w:rPr>
          <w:b/>
          <w:bCs/>
          <w:sz w:val="28"/>
          <w:szCs w:val="28"/>
        </w:rPr>
        <w:t xml:space="preserve"> </w:t>
      </w:r>
      <w:r w:rsidR="009A2E82">
        <w:rPr>
          <w:b/>
          <w:bCs/>
          <w:sz w:val="28"/>
          <w:szCs w:val="28"/>
        </w:rPr>
        <w:t>–</w:t>
      </w:r>
      <w:r w:rsidR="005E40FB">
        <w:rPr>
          <w:b/>
          <w:bCs/>
          <w:sz w:val="28"/>
          <w:szCs w:val="28"/>
        </w:rPr>
        <w:t xml:space="preserve"> TEME</w:t>
      </w:r>
    </w:p>
    <w:p w14:paraId="644C6032" w14:textId="77777777" w:rsidR="009A2E82" w:rsidRPr="003256FE" w:rsidRDefault="009A2E82" w:rsidP="009A2E82">
      <w:pPr>
        <w:jc w:val="center"/>
        <w:rPr>
          <w:b/>
          <w:bCs/>
          <w:sz w:val="28"/>
          <w:szCs w:val="28"/>
        </w:rPr>
      </w:pPr>
    </w:p>
    <w:tbl>
      <w:tblPr>
        <w:tblW w:w="10632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177"/>
        <w:gridCol w:w="2455"/>
      </w:tblGrid>
      <w:tr w:rsidR="005E40FB" w:rsidRPr="009A2E82" w14:paraId="5E375462" w14:textId="3E1B4F75" w:rsidTr="009A2E82">
        <w:tc>
          <w:tcPr>
            <w:tcW w:w="8177" w:type="dxa"/>
            <w:vAlign w:val="center"/>
          </w:tcPr>
          <w:p w14:paraId="4C67D7D2" w14:textId="77777777" w:rsidR="005E40FB" w:rsidRPr="00AF6278" w:rsidRDefault="005E40FB" w:rsidP="009A2E8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62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ziv teme</w:t>
            </w:r>
          </w:p>
        </w:tc>
        <w:tc>
          <w:tcPr>
            <w:tcW w:w="2455" w:type="dxa"/>
            <w:vAlign w:val="center"/>
          </w:tcPr>
          <w:p w14:paraId="38C41A70" w14:textId="1536EE54" w:rsidR="005E40FB" w:rsidRPr="009A2E82" w:rsidRDefault="005E40FB" w:rsidP="009A2E8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ntor</w:t>
            </w:r>
          </w:p>
        </w:tc>
      </w:tr>
      <w:tr w:rsidR="005E40FB" w:rsidRPr="009A2E82" w14:paraId="1D2CD834" w14:textId="77272CEB" w:rsidTr="009A2E82">
        <w:tc>
          <w:tcPr>
            <w:tcW w:w="8177" w:type="dxa"/>
            <w:vAlign w:val="center"/>
          </w:tcPr>
          <w:p w14:paraId="0B0CC5DE" w14:textId="5E721D4F" w:rsidR="005E40FB" w:rsidRPr="00AF6278" w:rsidRDefault="005E40FB" w:rsidP="009A2E8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eastAsia="Arial" w:hAnsi="Times New Roman" w:cs="Times New Roman"/>
                <w:color w:val="222222"/>
                <w:sz w:val="24"/>
                <w:szCs w:val="24"/>
                <w:shd w:val="clear" w:color="auto" w:fill="FFFFFF"/>
              </w:rPr>
              <w:t>Privrženost ocu i funkcioniranje u djetinjstvu</w:t>
            </w:r>
          </w:p>
        </w:tc>
        <w:tc>
          <w:tcPr>
            <w:tcW w:w="2455" w:type="dxa"/>
            <w:vAlign w:val="center"/>
          </w:tcPr>
          <w:p w14:paraId="34F33C44" w14:textId="62D81B2B" w:rsidR="005E40FB" w:rsidRPr="009A2E82" w:rsidRDefault="005E40FB" w:rsidP="009A2E8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 xml:space="preserve">Daniela </w:t>
            </w:r>
            <w:proofErr w:type="spellStart"/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Šincek</w:t>
            </w:r>
            <w:proofErr w:type="spellEnd"/>
          </w:p>
        </w:tc>
      </w:tr>
      <w:tr w:rsidR="005E40FB" w:rsidRPr="009A2E82" w14:paraId="24D90598" w14:textId="77777777" w:rsidTr="009A2E82">
        <w:tc>
          <w:tcPr>
            <w:tcW w:w="8177" w:type="dxa"/>
            <w:vAlign w:val="center"/>
          </w:tcPr>
          <w:p w14:paraId="4EEFAE2E" w14:textId="0FAC7D49" w:rsidR="005E40FB" w:rsidRPr="00AF6278" w:rsidRDefault="005E40FB" w:rsidP="009A2E8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Style w:val="apple-converted-space"/>
                <w:rFonts w:ascii="Times New Roman" w:eastAsia="Arial" w:hAnsi="Times New Roman" w:cs="Times New Roman"/>
                <w:color w:val="222222"/>
                <w:sz w:val="24"/>
                <w:szCs w:val="24"/>
                <w:shd w:val="clear" w:color="auto" w:fill="FFFFFF"/>
              </w:rPr>
              <w:t> </w:t>
            </w:r>
            <w:r w:rsidRPr="00AF6278">
              <w:rPr>
                <w:rFonts w:ascii="Times New Roman" w:eastAsia="Arial" w:hAnsi="Times New Roman" w:cs="Times New Roman"/>
                <w:color w:val="222222"/>
                <w:sz w:val="24"/>
                <w:szCs w:val="24"/>
                <w:shd w:val="clear" w:color="auto" w:fill="FFFFFF"/>
              </w:rPr>
              <w:t>Uloga kvalitete odnosa s vršnjacima u razvoju samopoštovanja i socijalne kompetencije</w:t>
            </w:r>
          </w:p>
        </w:tc>
        <w:tc>
          <w:tcPr>
            <w:tcW w:w="2455" w:type="dxa"/>
            <w:vAlign w:val="center"/>
          </w:tcPr>
          <w:p w14:paraId="22BF6D83" w14:textId="1797215B" w:rsidR="005E40FB" w:rsidRPr="009A2E82" w:rsidRDefault="005E40FB" w:rsidP="009A2E8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 xml:space="preserve">Daniela </w:t>
            </w:r>
            <w:proofErr w:type="spellStart"/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Šincek</w:t>
            </w:r>
            <w:proofErr w:type="spellEnd"/>
          </w:p>
        </w:tc>
      </w:tr>
      <w:tr w:rsidR="005E40FB" w:rsidRPr="009A2E82" w14:paraId="6D8DC186" w14:textId="77777777" w:rsidTr="009A2E82">
        <w:tc>
          <w:tcPr>
            <w:tcW w:w="8177" w:type="dxa"/>
            <w:vAlign w:val="center"/>
          </w:tcPr>
          <w:p w14:paraId="38B8C868" w14:textId="27AA17AB" w:rsidR="005E40FB" w:rsidRPr="00AF6278" w:rsidRDefault="005E40FB" w:rsidP="009A2E8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eastAsia="Arial" w:hAnsi="Times New Roman" w:cs="Times New Roman"/>
                <w:color w:val="222222"/>
                <w:sz w:val="24"/>
                <w:szCs w:val="24"/>
                <w:shd w:val="clear" w:color="auto" w:fill="FFFFFF"/>
              </w:rPr>
              <w:t>Emo</w:t>
            </w:r>
            <w:bookmarkStart w:id="0" w:name="_GoBack"/>
            <w:bookmarkEnd w:id="0"/>
            <w:r w:rsidRPr="00AF6278">
              <w:rPr>
                <w:rFonts w:ascii="Times New Roman" w:eastAsia="Arial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cionalna inteligencija i </w:t>
            </w:r>
            <w:proofErr w:type="spellStart"/>
            <w:r w:rsidRPr="00AF6278">
              <w:rPr>
                <w:rFonts w:ascii="Times New Roman" w:eastAsia="Arial" w:hAnsi="Times New Roman" w:cs="Times New Roman"/>
                <w:color w:val="222222"/>
                <w:sz w:val="24"/>
                <w:szCs w:val="24"/>
                <w:shd w:val="clear" w:color="auto" w:fill="FFFFFF"/>
              </w:rPr>
              <w:t>prosocijalno</w:t>
            </w:r>
            <w:proofErr w:type="spellEnd"/>
            <w:r w:rsidRPr="00AF6278">
              <w:rPr>
                <w:rFonts w:ascii="Times New Roman" w:eastAsia="Arial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ponašanje u dječjoj i adolescentskoj dobi</w:t>
            </w:r>
          </w:p>
        </w:tc>
        <w:tc>
          <w:tcPr>
            <w:tcW w:w="2455" w:type="dxa"/>
            <w:vAlign w:val="center"/>
          </w:tcPr>
          <w:p w14:paraId="59E97DD9" w14:textId="1BE766A5" w:rsidR="005E40FB" w:rsidRPr="009A2E82" w:rsidRDefault="005E40FB" w:rsidP="009A2E8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 xml:space="preserve">Daniela </w:t>
            </w:r>
            <w:proofErr w:type="spellStart"/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Šincek</w:t>
            </w:r>
            <w:proofErr w:type="spellEnd"/>
          </w:p>
        </w:tc>
      </w:tr>
      <w:tr w:rsidR="005E40FB" w:rsidRPr="009A2E82" w14:paraId="7AFB14C6" w14:textId="77777777" w:rsidTr="009A2E82">
        <w:tc>
          <w:tcPr>
            <w:tcW w:w="8177" w:type="dxa"/>
            <w:vAlign w:val="center"/>
          </w:tcPr>
          <w:p w14:paraId="73EA0B94" w14:textId="64656FBF" w:rsidR="005E40FB" w:rsidRPr="00AF6278" w:rsidRDefault="005E40FB" w:rsidP="009A2E8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hAnsi="Times New Roman" w:cs="Times New Roman"/>
                <w:sz w:val="24"/>
                <w:szCs w:val="24"/>
              </w:rPr>
              <w:t xml:space="preserve">Utjecaj razvoda braka roditelja na </w:t>
            </w:r>
            <w:proofErr w:type="spellStart"/>
            <w:r w:rsidRPr="00AF6278">
              <w:rPr>
                <w:rFonts w:ascii="Times New Roman" w:hAnsi="Times New Roman" w:cs="Times New Roman"/>
                <w:sz w:val="24"/>
                <w:szCs w:val="24"/>
              </w:rPr>
              <w:t>socio</w:t>
            </w:r>
            <w:proofErr w:type="spellEnd"/>
            <w:r w:rsidRPr="00AF6278">
              <w:rPr>
                <w:rFonts w:ascii="Times New Roman" w:hAnsi="Times New Roman" w:cs="Times New Roman"/>
                <w:sz w:val="24"/>
                <w:szCs w:val="24"/>
              </w:rPr>
              <w:t>-emocionalni razvoj djece</w:t>
            </w:r>
          </w:p>
        </w:tc>
        <w:tc>
          <w:tcPr>
            <w:tcW w:w="2455" w:type="dxa"/>
            <w:vAlign w:val="center"/>
          </w:tcPr>
          <w:p w14:paraId="2E1F1F28" w14:textId="130BAB70" w:rsidR="005E40FB" w:rsidRPr="009A2E82" w:rsidRDefault="005E40FB" w:rsidP="009A2E8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 xml:space="preserve">Daniela </w:t>
            </w:r>
            <w:proofErr w:type="spellStart"/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Šincek</w:t>
            </w:r>
            <w:proofErr w:type="spellEnd"/>
          </w:p>
        </w:tc>
      </w:tr>
      <w:tr w:rsidR="005E40FB" w:rsidRPr="009A2E82" w14:paraId="5F2793F6" w14:textId="77777777" w:rsidTr="009A2E82">
        <w:tc>
          <w:tcPr>
            <w:tcW w:w="8177" w:type="dxa"/>
            <w:vAlign w:val="center"/>
          </w:tcPr>
          <w:p w14:paraId="5F1085AB" w14:textId="134016C2" w:rsidR="005E40FB" w:rsidRPr="00AF6278" w:rsidRDefault="005E40FB" w:rsidP="009A2E8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hAnsi="Times New Roman" w:cs="Times New Roman"/>
                <w:sz w:val="24"/>
                <w:szCs w:val="24"/>
              </w:rPr>
              <w:t xml:space="preserve">Pozitivni aspekti dobno mješovitih vrtićkih skupina </w:t>
            </w:r>
          </w:p>
        </w:tc>
        <w:tc>
          <w:tcPr>
            <w:tcW w:w="2455" w:type="dxa"/>
            <w:vAlign w:val="center"/>
          </w:tcPr>
          <w:p w14:paraId="40538524" w14:textId="73428D0B" w:rsidR="005E40FB" w:rsidRPr="009A2E82" w:rsidRDefault="005E40FB" w:rsidP="009A2E8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 xml:space="preserve">Daniela </w:t>
            </w:r>
            <w:proofErr w:type="spellStart"/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Šincek</w:t>
            </w:r>
            <w:proofErr w:type="spellEnd"/>
          </w:p>
        </w:tc>
      </w:tr>
      <w:tr w:rsidR="005E40FB" w:rsidRPr="009A2E82" w14:paraId="3C098126" w14:textId="77777777" w:rsidTr="009A2E82">
        <w:tc>
          <w:tcPr>
            <w:tcW w:w="8177" w:type="dxa"/>
            <w:vAlign w:val="center"/>
          </w:tcPr>
          <w:p w14:paraId="77A6422F" w14:textId="05341028" w:rsidR="005E40FB" w:rsidRPr="00AF6278" w:rsidRDefault="005E40FB" w:rsidP="009A2E8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hAnsi="Times New Roman" w:cs="Times New Roman"/>
                <w:sz w:val="24"/>
                <w:szCs w:val="24"/>
              </w:rPr>
              <w:t>Migracije i kvaliteta života</w:t>
            </w:r>
          </w:p>
        </w:tc>
        <w:tc>
          <w:tcPr>
            <w:tcW w:w="2455" w:type="dxa"/>
            <w:vAlign w:val="center"/>
          </w:tcPr>
          <w:p w14:paraId="59340751" w14:textId="0363F7D4" w:rsidR="005E40FB" w:rsidRPr="009A2E82" w:rsidRDefault="005E40FB" w:rsidP="009A2E8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Gorka Vuletić</w:t>
            </w:r>
          </w:p>
        </w:tc>
      </w:tr>
      <w:tr w:rsidR="005E40FB" w:rsidRPr="009A2E82" w14:paraId="6796307F" w14:textId="77777777" w:rsidTr="009A2E82">
        <w:tc>
          <w:tcPr>
            <w:tcW w:w="8177" w:type="dxa"/>
            <w:vAlign w:val="center"/>
          </w:tcPr>
          <w:p w14:paraId="16194837" w14:textId="23D27DFF" w:rsidR="005E40FB" w:rsidRPr="00AF6278" w:rsidRDefault="005E40FB" w:rsidP="009A2E8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hAnsi="Times New Roman" w:cs="Times New Roman"/>
                <w:sz w:val="24"/>
                <w:szCs w:val="24"/>
              </w:rPr>
              <w:t>Povezanost kvalitete života, mentalnog zdravlja i društvenog kapitala u zajednici</w:t>
            </w:r>
          </w:p>
        </w:tc>
        <w:tc>
          <w:tcPr>
            <w:tcW w:w="2455" w:type="dxa"/>
            <w:vAlign w:val="center"/>
          </w:tcPr>
          <w:p w14:paraId="4C335023" w14:textId="2D273823" w:rsidR="005E40FB" w:rsidRPr="009A2E82" w:rsidRDefault="005E40FB" w:rsidP="009A2E8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Gorka Vuletić</w:t>
            </w:r>
          </w:p>
        </w:tc>
      </w:tr>
      <w:tr w:rsidR="005E40FB" w:rsidRPr="009A2E82" w14:paraId="0AB61A94" w14:textId="77777777" w:rsidTr="009A2E82">
        <w:tc>
          <w:tcPr>
            <w:tcW w:w="8177" w:type="dxa"/>
            <w:vAlign w:val="center"/>
          </w:tcPr>
          <w:p w14:paraId="59F9CA8D" w14:textId="66ADD47F" w:rsidR="005E40FB" w:rsidRPr="00AF6278" w:rsidRDefault="005E40FB" w:rsidP="009A2E8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hAnsi="Times New Roman" w:cs="Times New Roman"/>
                <w:sz w:val="24"/>
                <w:szCs w:val="24"/>
              </w:rPr>
              <w:t xml:space="preserve">Povezanost traume iz djetinjstva sa </w:t>
            </w:r>
            <w:proofErr w:type="spellStart"/>
            <w:r w:rsidRPr="00AF6278">
              <w:rPr>
                <w:rFonts w:ascii="Times New Roman" w:hAnsi="Times New Roman" w:cs="Times New Roman"/>
                <w:sz w:val="24"/>
                <w:szCs w:val="24"/>
              </w:rPr>
              <w:t>somatizacijom</w:t>
            </w:r>
            <w:proofErr w:type="spellEnd"/>
            <w:r w:rsidRPr="00AF6278">
              <w:rPr>
                <w:rFonts w:ascii="Times New Roman" w:hAnsi="Times New Roman" w:cs="Times New Roman"/>
                <w:sz w:val="24"/>
                <w:szCs w:val="24"/>
              </w:rPr>
              <w:t xml:space="preserve"> u odrasloj dobi</w:t>
            </w:r>
          </w:p>
        </w:tc>
        <w:tc>
          <w:tcPr>
            <w:tcW w:w="2455" w:type="dxa"/>
            <w:vAlign w:val="center"/>
          </w:tcPr>
          <w:p w14:paraId="4A99D611" w14:textId="16D67EB3" w:rsidR="005E40FB" w:rsidRPr="009A2E82" w:rsidRDefault="005E40FB" w:rsidP="009A2E8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 xml:space="preserve">Ivana </w:t>
            </w:r>
            <w:proofErr w:type="spellStart"/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Marčinko</w:t>
            </w:r>
            <w:proofErr w:type="spellEnd"/>
          </w:p>
        </w:tc>
      </w:tr>
      <w:tr w:rsidR="005E40FB" w:rsidRPr="009A2E82" w14:paraId="0A26DC26" w14:textId="77777777" w:rsidTr="009A2E82">
        <w:tc>
          <w:tcPr>
            <w:tcW w:w="8177" w:type="dxa"/>
            <w:vAlign w:val="center"/>
          </w:tcPr>
          <w:p w14:paraId="7ACDEE7B" w14:textId="43FA42EA" w:rsidR="005E40FB" w:rsidRPr="00AF6278" w:rsidRDefault="005E40FB" w:rsidP="009A2E8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hAnsi="Times New Roman" w:cs="Times New Roman"/>
                <w:sz w:val="24"/>
                <w:szCs w:val="24"/>
              </w:rPr>
              <w:t>Zdravlje je odraz unutarnjeg mira: uzroci i liječenje psihosomatskih bolesti.</w:t>
            </w:r>
          </w:p>
        </w:tc>
        <w:tc>
          <w:tcPr>
            <w:tcW w:w="2455" w:type="dxa"/>
            <w:vAlign w:val="center"/>
          </w:tcPr>
          <w:p w14:paraId="27873C73" w14:textId="08317006" w:rsidR="005E40FB" w:rsidRPr="009A2E82" w:rsidRDefault="005E40FB" w:rsidP="009A2E8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 xml:space="preserve">Ivana </w:t>
            </w:r>
            <w:proofErr w:type="spellStart"/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Marčinko</w:t>
            </w:r>
            <w:proofErr w:type="spellEnd"/>
          </w:p>
        </w:tc>
      </w:tr>
      <w:tr w:rsidR="005E40FB" w:rsidRPr="009A2E82" w14:paraId="669708C9" w14:textId="77777777" w:rsidTr="009A2E82">
        <w:tc>
          <w:tcPr>
            <w:tcW w:w="8177" w:type="dxa"/>
            <w:vAlign w:val="center"/>
          </w:tcPr>
          <w:p w14:paraId="3CB3ED64" w14:textId="172E78EF" w:rsidR="005E40FB" w:rsidRPr="00AF6278" w:rsidRDefault="005E40FB" w:rsidP="009A2E8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hAnsi="Times New Roman" w:cs="Times New Roman"/>
                <w:sz w:val="24"/>
                <w:szCs w:val="24"/>
              </w:rPr>
              <w:t>Odnos dobrobiti i zdravlja.</w:t>
            </w:r>
          </w:p>
        </w:tc>
        <w:tc>
          <w:tcPr>
            <w:tcW w:w="2455" w:type="dxa"/>
            <w:vAlign w:val="center"/>
          </w:tcPr>
          <w:p w14:paraId="5DA6E473" w14:textId="13FA7CAC" w:rsidR="005E40FB" w:rsidRPr="009A2E82" w:rsidRDefault="005E40FB" w:rsidP="009A2E8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 xml:space="preserve">Ivana </w:t>
            </w:r>
            <w:proofErr w:type="spellStart"/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Marčinko</w:t>
            </w:r>
            <w:proofErr w:type="spellEnd"/>
          </w:p>
        </w:tc>
      </w:tr>
      <w:tr w:rsidR="005E40FB" w:rsidRPr="009A2E82" w14:paraId="0836B821" w14:textId="77777777" w:rsidTr="009A2E82">
        <w:tc>
          <w:tcPr>
            <w:tcW w:w="8177" w:type="dxa"/>
            <w:vAlign w:val="center"/>
          </w:tcPr>
          <w:p w14:paraId="7E936BC6" w14:textId="301A2A21" w:rsidR="005E40FB" w:rsidRPr="00AF6278" w:rsidRDefault="005E40FB" w:rsidP="009A2E8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eastAsiaTheme="minorEastAsia" w:hAnsi="Times New Roman" w:cs="Times New Roman"/>
                <w:sz w:val="24"/>
                <w:szCs w:val="24"/>
              </w:rPr>
              <w:t>Odbacivanje od strane vršnjaka u djetinjstvu i adolescenciji</w:t>
            </w:r>
          </w:p>
        </w:tc>
        <w:tc>
          <w:tcPr>
            <w:tcW w:w="2455" w:type="dxa"/>
            <w:vAlign w:val="center"/>
          </w:tcPr>
          <w:p w14:paraId="5DB87393" w14:textId="224FDAF7" w:rsidR="005E40FB" w:rsidRPr="009A2E82" w:rsidRDefault="005E40FB" w:rsidP="009A2E8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 xml:space="preserve">Ana </w:t>
            </w:r>
            <w:proofErr w:type="spellStart"/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Kurtović</w:t>
            </w:r>
            <w:proofErr w:type="spellEnd"/>
          </w:p>
        </w:tc>
      </w:tr>
      <w:tr w:rsidR="005E40FB" w:rsidRPr="009A2E82" w14:paraId="067E8EC3" w14:textId="77777777" w:rsidTr="009A2E82">
        <w:tc>
          <w:tcPr>
            <w:tcW w:w="8177" w:type="dxa"/>
            <w:vAlign w:val="center"/>
          </w:tcPr>
          <w:p w14:paraId="1F410283" w14:textId="78BDC8B1" w:rsidR="005E40FB" w:rsidRPr="00AF6278" w:rsidRDefault="005E40FB" w:rsidP="009A2E8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hAnsi="Times New Roman" w:cs="Times New Roman"/>
                <w:sz w:val="24"/>
                <w:szCs w:val="24"/>
              </w:rPr>
              <w:t>Romantični odnosi u adolescenciji</w:t>
            </w:r>
          </w:p>
        </w:tc>
        <w:tc>
          <w:tcPr>
            <w:tcW w:w="2455" w:type="dxa"/>
            <w:vAlign w:val="center"/>
          </w:tcPr>
          <w:p w14:paraId="4AF079D4" w14:textId="0A246D21" w:rsidR="005E40FB" w:rsidRPr="009A2E82" w:rsidRDefault="005E40FB" w:rsidP="009A2E8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 xml:space="preserve">Ana </w:t>
            </w:r>
            <w:proofErr w:type="spellStart"/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Kurtović</w:t>
            </w:r>
            <w:proofErr w:type="spellEnd"/>
          </w:p>
        </w:tc>
      </w:tr>
      <w:tr w:rsidR="005E40FB" w:rsidRPr="009A2E82" w14:paraId="49E197C2" w14:textId="77777777" w:rsidTr="009A2E82">
        <w:tc>
          <w:tcPr>
            <w:tcW w:w="8177" w:type="dxa"/>
            <w:vAlign w:val="center"/>
          </w:tcPr>
          <w:p w14:paraId="6955BFA1" w14:textId="2E8D6C5F" w:rsidR="005E40FB" w:rsidRPr="00AF6278" w:rsidRDefault="005E40FB" w:rsidP="009A2E8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hAnsi="Times New Roman" w:cs="Times New Roman"/>
                <w:sz w:val="24"/>
                <w:szCs w:val="24"/>
              </w:rPr>
              <w:t>Rizični i zaštitni čimbenici depresije u djetinjstvu i adolescenciji</w:t>
            </w:r>
          </w:p>
        </w:tc>
        <w:tc>
          <w:tcPr>
            <w:tcW w:w="2455" w:type="dxa"/>
            <w:vAlign w:val="center"/>
          </w:tcPr>
          <w:p w14:paraId="7B10AD9F" w14:textId="607A6669" w:rsidR="005E40FB" w:rsidRPr="009A2E82" w:rsidRDefault="005E40FB" w:rsidP="009A2E8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 xml:space="preserve">Ana </w:t>
            </w:r>
            <w:proofErr w:type="spellStart"/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Kurtović</w:t>
            </w:r>
            <w:proofErr w:type="spellEnd"/>
          </w:p>
        </w:tc>
      </w:tr>
      <w:tr w:rsidR="005E40FB" w:rsidRPr="009A2E82" w14:paraId="7CFD3E48" w14:textId="77777777" w:rsidTr="009A2E82">
        <w:tc>
          <w:tcPr>
            <w:tcW w:w="8177" w:type="dxa"/>
            <w:vAlign w:val="center"/>
          </w:tcPr>
          <w:p w14:paraId="49955E21" w14:textId="3565E697" w:rsidR="005E40FB" w:rsidRPr="00AF6278" w:rsidRDefault="005E40FB" w:rsidP="009A2E8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hAnsi="Times New Roman" w:cs="Times New Roman"/>
                <w:sz w:val="24"/>
                <w:szCs w:val="24"/>
              </w:rPr>
              <w:t>Bliskost i intimnost</w:t>
            </w:r>
          </w:p>
        </w:tc>
        <w:tc>
          <w:tcPr>
            <w:tcW w:w="2455" w:type="dxa"/>
          </w:tcPr>
          <w:p w14:paraId="43DC7EE7" w14:textId="7C24349E" w:rsidR="005E40FB" w:rsidRPr="009A2E82" w:rsidRDefault="005E40FB" w:rsidP="009A2E8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Valerija Križanić</w:t>
            </w:r>
          </w:p>
        </w:tc>
      </w:tr>
      <w:tr w:rsidR="005E40FB" w:rsidRPr="009A2E82" w14:paraId="799E0AB2" w14:textId="77777777" w:rsidTr="009A2E82">
        <w:tc>
          <w:tcPr>
            <w:tcW w:w="8177" w:type="dxa"/>
            <w:vAlign w:val="center"/>
          </w:tcPr>
          <w:p w14:paraId="00BC0D80" w14:textId="095A9A58" w:rsidR="005E40FB" w:rsidRPr="00AF6278" w:rsidRDefault="005E40FB" w:rsidP="009A2E8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hAnsi="Times New Roman" w:cs="Times New Roman"/>
                <w:sz w:val="24"/>
                <w:szCs w:val="24"/>
              </w:rPr>
              <w:t>Emocije, raspoloženje i sport</w:t>
            </w:r>
          </w:p>
        </w:tc>
        <w:tc>
          <w:tcPr>
            <w:tcW w:w="2455" w:type="dxa"/>
          </w:tcPr>
          <w:p w14:paraId="4BC5AD81" w14:textId="14039C3E" w:rsidR="005E40FB" w:rsidRPr="009A2E82" w:rsidRDefault="005E40FB" w:rsidP="009A2E8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Valerija Križanić</w:t>
            </w:r>
          </w:p>
        </w:tc>
      </w:tr>
      <w:tr w:rsidR="005E40FB" w:rsidRPr="009A2E82" w14:paraId="734037D8" w14:textId="77777777" w:rsidTr="009A2E82">
        <w:tc>
          <w:tcPr>
            <w:tcW w:w="8177" w:type="dxa"/>
            <w:vAlign w:val="center"/>
          </w:tcPr>
          <w:p w14:paraId="76ABB5BB" w14:textId="6B376914" w:rsidR="005E40FB" w:rsidRPr="00AF6278" w:rsidRDefault="005E40FB" w:rsidP="009A2E8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hAnsi="Times New Roman" w:cs="Times New Roman"/>
                <w:sz w:val="24"/>
                <w:szCs w:val="24"/>
              </w:rPr>
              <w:t>Emocionalna osjetljivost i psihopatija</w:t>
            </w:r>
          </w:p>
        </w:tc>
        <w:tc>
          <w:tcPr>
            <w:tcW w:w="2455" w:type="dxa"/>
          </w:tcPr>
          <w:p w14:paraId="0B5266D9" w14:textId="698DC053" w:rsidR="005E40FB" w:rsidRPr="009A2E82" w:rsidRDefault="005E40FB" w:rsidP="009A2E8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Valerija Križanić</w:t>
            </w:r>
          </w:p>
        </w:tc>
      </w:tr>
      <w:tr w:rsidR="00AF6278" w:rsidRPr="009A2E82" w14:paraId="7AEC0A28" w14:textId="77777777" w:rsidTr="009A2E82">
        <w:tc>
          <w:tcPr>
            <w:tcW w:w="8177" w:type="dxa"/>
            <w:vAlign w:val="center"/>
          </w:tcPr>
          <w:p w14:paraId="46CA830E" w14:textId="73902B57" w:rsidR="00AF6278" w:rsidRPr="00AF6278" w:rsidRDefault="00AF6278" w:rsidP="00AF627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hr-HR"/>
              </w:rPr>
            </w:pPr>
            <w:r w:rsidRPr="00AF62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ediktori i ishodi straha od neuspjeha</w:t>
            </w:r>
          </w:p>
        </w:tc>
        <w:tc>
          <w:tcPr>
            <w:tcW w:w="2455" w:type="dxa"/>
          </w:tcPr>
          <w:p w14:paraId="62128102" w14:textId="25E387EC" w:rsidR="00AF6278" w:rsidRPr="009A2E82" w:rsidRDefault="00AF6278" w:rsidP="00AF627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Valerija Križanić</w:t>
            </w:r>
          </w:p>
        </w:tc>
      </w:tr>
      <w:tr w:rsidR="00AF6278" w:rsidRPr="009A2E82" w14:paraId="057BE776" w14:textId="77777777" w:rsidTr="009A2E82">
        <w:tc>
          <w:tcPr>
            <w:tcW w:w="8177" w:type="dxa"/>
            <w:vAlign w:val="center"/>
          </w:tcPr>
          <w:p w14:paraId="759DF72D" w14:textId="0101867D" w:rsidR="00AF6278" w:rsidRPr="00AF6278" w:rsidRDefault="00AF6278" w:rsidP="00AF627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hAnsi="Times New Roman" w:cs="Times New Roman"/>
                <w:sz w:val="24"/>
                <w:szCs w:val="24"/>
              </w:rPr>
              <w:t>Upravljanje konfliktima u organizacijama</w:t>
            </w:r>
          </w:p>
        </w:tc>
        <w:tc>
          <w:tcPr>
            <w:tcW w:w="2455" w:type="dxa"/>
            <w:vAlign w:val="center"/>
          </w:tcPr>
          <w:p w14:paraId="2253D76B" w14:textId="435EAF54" w:rsidR="00AF6278" w:rsidRPr="009A2E82" w:rsidRDefault="00AF6278" w:rsidP="00AF627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Ana Jakopec</w:t>
            </w:r>
          </w:p>
        </w:tc>
      </w:tr>
      <w:tr w:rsidR="00AF6278" w:rsidRPr="009A2E82" w14:paraId="280D9F13" w14:textId="77777777" w:rsidTr="009A2E82">
        <w:tc>
          <w:tcPr>
            <w:tcW w:w="8177" w:type="dxa"/>
            <w:vAlign w:val="center"/>
          </w:tcPr>
          <w:p w14:paraId="46089952" w14:textId="598BDE23" w:rsidR="00AF6278" w:rsidRPr="00AF6278" w:rsidRDefault="00AF6278" w:rsidP="00AF627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Pravednost u organizacijskom i akademskom kontekstu</w:t>
            </w:r>
          </w:p>
        </w:tc>
        <w:tc>
          <w:tcPr>
            <w:tcW w:w="2455" w:type="dxa"/>
            <w:vAlign w:val="center"/>
          </w:tcPr>
          <w:p w14:paraId="2D5B7113" w14:textId="023DE433" w:rsidR="00AF6278" w:rsidRPr="009A2E82" w:rsidRDefault="00AF6278" w:rsidP="00AF627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Ana Jakopec</w:t>
            </w:r>
          </w:p>
        </w:tc>
      </w:tr>
      <w:tr w:rsidR="00AF6278" w:rsidRPr="009A2E82" w14:paraId="24817452" w14:textId="77777777" w:rsidTr="009A2E82">
        <w:tc>
          <w:tcPr>
            <w:tcW w:w="8177" w:type="dxa"/>
            <w:vAlign w:val="center"/>
          </w:tcPr>
          <w:p w14:paraId="1DF93C0B" w14:textId="53404E84" w:rsidR="00AF6278" w:rsidRPr="00AF6278" w:rsidRDefault="00AF6278" w:rsidP="00AF627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Povjerenje u organizacijskom i akademskom kontekstu</w:t>
            </w:r>
          </w:p>
        </w:tc>
        <w:tc>
          <w:tcPr>
            <w:tcW w:w="2455" w:type="dxa"/>
            <w:vAlign w:val="center"/>
          </w:tcPr>
          <w:p w14:paraId="60227222" w14:textId="3EA34ABF" w:rsidR="00AF6278" w:rsidRPr="009A2E82" w:rsidRDefault="00AF6278" w:rsidP="00AF627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Ana Jakopec</w:t>
            </w:r>
          </w:p>
        </w:tc>
      </w:tr>
      <w:tr w:rsidR="00AF6278" w:rsidRPr="009A2E82" w14:paraId="21F12E64" w14:textId="77777777" w:rsidTr="009A2E82">
        <w:tc>
          <w:tcPr>
            <w:tcW w:w="8177" w:type="dxa"/>
            <w:vAlign w:val="center"/>
          </w:tcPr>
          <w:p w14:paraId="594D98FD" w14:textId="15BC7A24" w:rsidR="00AF6278" w:rsidRPr="00AF6278" w:rsidRDefault="00AF6278" w:rsidP="00AF627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AF6278">
              <w:rPr>
                <w:rFonts w:ascii="Times New Roman" w:hAnsi="Times New Roman" w:cs="Times New Roman"/>
                <w:sz w:val="24"/>
                <w:szCs w:val="24"/>
              </w:rPr>
              <w:t>Uloga klijenata u organizacijski relevantnim ishodima</w:t>
            </w:r>
          </w:p>
        </w:tc>
        <w:tc>
          <w:tcPr>
            <w:tcW w:w="2455" w:type="dxa"/>
          </w:tcPr>
          <w:p w14:paraId="58D296D4" w14:textId="2D2D6E55" w:rsidR="00AF6278" w:rsidRPr="009A2E82" w:rsidRDefault="00AF6278" w:rsidP="00AF627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Ana Jakopec</w:t>
            </w:r>
          </w:p>
        </w:tc>
      </w:tr>
      <w:tr w:rsidR="00AF6278" w:rsidRPr="009A2E82" w14:paraId="2846063B" w14:textId="77777777" w:rsidTr="009A2E82">
        <w:tc>
          <w:tcPr>
            <w:tcW w:w="8177" w:type="dxa"/>
            <w:vAlign w:val="center"/>
          </w:tcPr>
          <w:p w14:paraId="3663CEFA" w14:textId="5B23C91E" w:rsidR="00AF6278" w:rsidRPr="00AF6278" w:rsidRDefault="00AF6278" w:rsidP="00AF627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hAnsi="Times New Roman" w:cs="Times New Roman"/>
                <w:sz w:val="24"/>
                <w:szCs w:val="24"/>
              </w:rPr>
              <w:t>Odgovorno organizacijsko ponašanje: Suvremeni trendovi</w:t>
            </w:r>
          </w:p>
        </w:tc>
        <w:tc>
          <w:tcPr>
            <w:tcW w:w="2455" w:type="dxa"/>
          </w:tcPr>
          <w:p w14:paraId="06E8B3CA" w14:textId="42EE7364" w:rsidR="00AF6278" w:rsidRPr="009A2E82" w:rsidRDefault="00AF6278" w:rsidP="00AF627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Ana Jakopec</w:t>
            </w:r>
          </w:p>
        </w:tc>
      </w:tr>
      <w:tr w:rsidR="00AF6278" w:rsidRPr="009A2E82" w14:paraId="52811894" w14:textId="77777777" w:rsidTr="009A2E82">
        <w:tc>
          <w:tcPr>
            <w:tcW w:w="8177" w:type="dxa"/>
            <w:vAlign w:val="center"/>
          </w:tcPr>
          <w:p w14:paraId="12FD5D64" w14:textId="150430AF" w:rsidR="00AF6278" w:rsidRPr="00AF6278" w:rsidRDefault="00AF6278" w:rsidP="00AF627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278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Pregled instrumenata procjene anksioznosti i anksioznih poremećaja</w:t>
            </w:r>
          </w:p>
        </w:tc>
        <w:tc>
          <w:tcPr>
            <w:tcW w:w="2455" w:type="dxa"/>
            <w:vAlign w:val="center"/>
          </w:tcPr>
          <w:p w14:paraId="68279B63" w14:textId="7A86FABC" w:rsidR="00AF6278" w:rsidRPr="009A2E82" w:rsidRDefault="00AF6278" w:rsidP="00AF627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 xml:space="preserve">Silvija </w:t>
            </w:r>
            <w:proofErr w:type="spellStart"/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Ručević</w:t>
            </w:r>
            <w:proofErr w:type="spellEnd"/>
          </w:p>
        </w:tc>
      </w:tr>
      <w:tr w:rsidR="00AF6278" w:rsidRPr="009A2E82" w14:paraId="6C941BC1" w14:textId="77777777" w:rsidTr="009A2E82">
        <w:trPr>
          <w:trHeight w:val="535"/>
        </w:trPr>
        <w:tc>
          <w:tcPr>
            <w:tcW w:w="8177" w:type="dxa"/>
            <w:vAlign w:val="center"/>
          </w:tcPr>
          <w:p w14:paraId="562C7E7F" w14:textId="2F61DC19" w:rsidR="00AF6278" w:rsidRPr="00AF6278" w:rsidRDefault="00AF6278" w:rsidP="00AF627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AF627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Pregled mjernih instrumenata namijenjenih mjerenju emocionalne inteligencije</w:t>
            </w:r>
          </w:p>
        </w:tc>
        <w:tc>
          <w:tcPr>
            <w:tcW w:w="2455" w:type="dxa"/>
            <w:vAlign w:val="center"/>
          </w:tcPr>
          <w:p w14:paraId="356130A6" w14:textId="2E535CF8" w:rsidR="00AF6278" w:rsidRPr="009A2E82" w:rsidRDefault="00AF6278" w:rsidP="00AF627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 xml:space="preserve">Silvija </w:t>
            </w:r>
            <w:proofErr w:type="spellStart"/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Ručević</w:t>
            </w:r>
            <w:proofErr w:type="spellEnd"/>
          </w:p>
        </w:tc>
      </w:tr>
      <w:tr w:rsidR="00AF6278" w:rsidRPr="009A2E82" w14:paraId="18230170" w14:textId="77777777" w:rsidTr="009A2E82">
        <w:tc>
          <w:tcPr>
            <w:tcW w:w="8177" w:type="dxa"/>
            <w:vAlign w:val="center"/>
          </w:tcPr>
          <w:p w14:paraId="6259425A" w14:textId="131D76EE" w:rsidR="00AF6278" w:rsidRPr="00AF6278" w:rsidRDefault="00AF6278" w:rsidP="00AF627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6278">
              <w:rPr>
                <w:rFonts w:ascii="Times New Roman" w:hAnsi="Times New Roman" w:cs="Times New Roman"/>
                <w:sz w:val="24"/>
                <w:szCs w:val="24"/>
              </w:rPr>
              <w:t>Konfirmatorna</w:t>
            </w:r>
            <w:proofErr w:type="spellEnd"/>
            <w:r w:rsidRPr="00AF6278">
              <w:rPr>
                <w:rFonts w:ascii="Times New Roman" w:hAnsi="Times New Roman" w:cs="Times New Roman"/>
                <w:sz w:val="24"/>
                <w:szCs w:val="24"/>
              </w:rPr>
              <w:t xml:space="preserve"> faktorska analiza</w:t>
            </w:r>
          </w:p>
        </w:tc>
        <w:tc>
          <w:tcPr>
            <w:tcW w:w="2455" w:type="dxa"/>
            <w:vAlign w:val="center"/>
          </w:tcPr>
          <w:p w14:paraId="1CBB3F42" w14:textId="38923636" w:rsidR="00AF6278" w:rsidRPr="009A2E82" w:rsidRDefault="00AF6278" w:rsidP="00AF627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2E82">
              <w:rPr>
                <w:rFonts w:ascii="Times New Roman" w:hAnsi="Times New Roman" w:cs="Times New Roman"/>
                <w:sz w:val="24"/>
                <w:szCs w:val="24"/>
              </w:rPr>
              <w:t xml:space="preserve">Silvija </w:t>
            </w:r>
            <w:proofErr w:type="spellStart"/>
            <w:r w:rsidRPr="009A2E82">
              <w:rPr>
                <w:rFonts w:ascii="Times New Roman" w:hAnsi="Times New Roman" w:cs="Times New Roman"/>
                <w:sz w:val="24"/>
                <w:szCs w:val="24"/>
              </w:rPr>
              <w:t>Ručević</w:t>
            </w:r>
            <w:proofErr w:type="spellEnd"/>
          </w:p>
        </w:tc>
      </w:tr>
    </w:tbl>
    <w:p w14:paraId="114D3367" w14:textId="2D668B66" w:rsidR="008C55D6" w:rsidRDefault="008C55D6"/>
    <w:p w14:paraId="3F0D50E4" w14:textId="77777777" w:rsidR="003256FE" w:rsidRDefault="003256FE"/>
    <w:p w14:paraId="0D1CB11B" w14:textId="090AF96B" w:rsidR="00494C8A" w:rsidRDefault="00494C8A"/>
    <w:sectPr w:rsidR="00494C8A" w:rsidSect="004556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BS3MTS0tDA1NjSzMLJR2l4NTi4sz8PJACw1oAplE5KSwAAAA="/>
  </w:docVars>
  <w:rsids>
    <w:rsidRoot w:val="00084568"/>
    <w:rsid w:val="000017BC"/>
    <w:rsid w:val="0000518C"/>
    <w:rsid w:val="00064B07"/>
    <w:rsid w:val="00077D2E"/>
    <w:rsid w:val="00084568"/>
    <w:rsid w:val="000F4306"/>
    <w:rsid w:val="00113DAF"/>
    <w:rsid w:val="00127DCA"/>
    <w:rsid w:val="00131A66"/>
    <w:rsid w:val="00134088"/>
    <w:rsid w:val="001507A3"/>
    <w:rsid w:val="001557F3"/>
    <w:rsid w:val="00156FE8"/>
    <w:rsid w:val="00166E7C"/>
    <w:rsid w:val="001A6F8B"/>
    <w:rsid w:val="001A7EC7"/>
    <w:rsid w:val="001B1F36"/>
    <w:rsid w:val="001C4E1C"/>
    <w:rsid w:val="001D56B6"/>
    <w:rsid w:val="001F5D7A"/>
    <w:rsid w:val="002220AA"/>
    <w:rsid w:val="00243EC0"/>
    <w:rsid w:val="00255BFC"/>
    <w:rsid w:val="00263CA8"/>
    <w:rsid w:val="00270260"/>
    <w:rsid w:val="00290169"/>
    <w:rsid w:val="002A735E"/>
    <w:rsid w:val="002B67A8"/>
    <w:rsid w:val="002C15A5"/>
    <w:rsid w:val="003256FE"/>
    <w:rsid w:val="003333EF"/>
    <w:rsid w:val="0035778A"/>
    <w:rsid w:val="00387750"/>
    <w:rsid w:val="00392B52"/>
    <w:rsid w:val="003A7F97"/>
    <w:rsid w:val="00406E94"/>
    <w:rsid w:val="004515FA"/>
    <w:rsid w:val="004556B6"/>
    <w:rsid w:val="00462AF7"/>
    <w:rsid w:val="00494C8A"/>
    <w:rsid w:val="004A5C44"/>
    <w:rsid w:val="004E3A00"/>
    <w:rsid w:val="00530435"/>
    <w:rsid w:val="00531282"/>
    <w:rsid w:val="00544FC1"/>
    <w:rsid w:val="005E40FB"/>
    <w:rsid w:val="00654CA4"/>
    <w:rsid w:val="00660666"/>
    <w:rsid w:val="00666087"/>
    <w:rsid w:val="00675386"/>
    <w:rsid w:val="00692B69"/>
    <w:rsid w:val="00713EA8"/>
    <w:rsid w:val="00752D7F"/>
    <w:rsid w:val="00785753"/>
    <w:rsid w:val="00790F05"/>
    <w:rsid w:val="00796F9A"/>
    <w:rsid w:val="007D60EE"/>
    <w:rsid w:val="007D6D90"/>
    <w:rsid w:val="00894C3D"/>
    <w:rsid w:val="0089517B"/>
    <w:rsid w:val="008A2970"/>
    <w:rsid w:val="008C00FF"/>
    <w:rsid w:val="008C2133"/>
    <w:rsid w:val="008C55D6"/>
    <w:rsid w:val="008D1BE6"/>
    <w:rsid w:val="008E01CC"/>
    <w:rsid w:val="00921581"/>
    <w:rsid w:val="00944870"/>
    <w:rsid w:val="009A2E82"/>
    <w:rsid w:val="009F3F6B"/>
    <w:rsid w:val="009F7848"/>
    <w:rsid w:val="00A01A78"/>
    <w:rsid w:val="00A40D2A"/>
    <w:rsid w:val="00A41209"/>
    <w:rsid w:val="00A428D2"/>
    <w:rsid w:val="00AA51FB"/>
    <w:rsid w:val="00AB74F4"/>
    <w:rsid w:val="00AD0436"/>
    <w:rsid w:val="00AD1D63"/>
    <w:rsid w:val="00AF6278"/>
    <w:rsid w:val="00B36A2C"/>
    <w:rsid w:val="00B919C8"/>
    <w:rsid w:val="00B93775"/>
    <w:rsid w:val="00B94CC9"/>
    <w:rsid w:val="00BB2544"/>
    <w:rsid w:val="00BB3E55"/>
    <w:rsid w:val="00BC02F0"/>
    <w:rsid w:val="00BE630C"/>
    <w:rsid w:val="00C51107"/>
    <w:rsid w:val="00C55FC1"/>
    <w:rsid w:val="00C66CDD"/>
    <w:rsid w:val="00C92EEC"/>
    <w:rsid w:val="00CA63B7"/>
    <w:rsid w:val="00CD1820"/>
    <w:rsid w:val="00CD5BBD"/>
    <w:rsid w:val="00CF2DD8"/>
    <w:rsid w:val="00D50EBA"/>
    <w:rsid w:val="00D60897"/>
    <w:rsid w:val="00D84808"/>
    <w:rsid w:val="00DA01AF"/>
    <w:rsid w:val="00DC4E2B"/>
    <w:rsid w:val="00DE4D0E"/>
    <w:rsid w:val="00E03458"/>
    <w:rsid w:val="00E07DA9"/>
    <w:rsid w:val="00E13012"/>
    <w:rsid w:val="00E322A1"/>
    <w:rsid w:val="00E77AE6"/>
    <w:rsid w:val="00E81EAA"/>
    <w:rsid w:val="00EF6F30"/>
    <w:rsid w:val="00F77D47"/>
    <w:rsid w:val="00F8011B"/>
    <w:rsid w:val="00F81BC1"/>
    <w:rsid w:val="00FA49CD"/>
    <w:rsid w:val="05F8BCDE"/>
    <w:rsid w:val="07AD050F"/>
    <w:rsid w:val="24712165"/>
    <w:rsid w:val="2A86AEC9"/>
    <w:rsid w:val="3187C8DE"/>
    <w:rsid w:val="49E569BD"/>
    <w:rsid w:val="4D00CAEA"/>
    <w:rsid w:val="638C947C"/>
    <w:rsid w:val="6569978D"/>
    <w:rsid w:val="7712EFF8"/>
    <w:rsid w:val="79685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1D1FA7F"/>
  <w15:docId w15:val="{D69D5287-03B5-45D3-8ACA-81249938D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56B6"/>
    <w:pPr>
      <w:spacing w:after="160" w:line="259" w:lineRule="auto"/>
    </w:pPr>
    <w:rPr>
      <w:rFonts w:cs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84568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AD1D63"/>
    <w:pPr>
      <w:ind w:left="720"/>
    </w:pPr>
  </w:style>
  <w:style w:type="paragraph" w:styleId="NormalWeb">
    <w:name w:val="Normal (Web)"/>
    <w:basedOn w:val="Normal"/>
    <w:uiPriority w:val="99"/>
    <w:semiHidden/>
    <w:rsid w:val="00C92E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im">
    <w:name w:val="im"/>
    <w:rsid w:val="0067538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0D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r-HR"/>
    </w:rPr>
  </w:style>
  <w:style w:type="character" w:customStyle="1" w:styleId="HTMLPreformattedChar">
    <w:name w:val="HTML Preformatted Char"/>
    <w:link w:val="HTMLPreformatted"/>
    <w:uiPriority w:val="99"/>
    <w:semiHidden/>
    <w:rsid w:val="00A40D2A"/>
    <w:rPr>
      <w:rFonts w:ascii="Courier New" w:eastAsia="Times New Roman" w:hAnsi="Courier New" w:cs="Courier New"/>
    </w:rPr>
  </w:style>
  <w:style w:type="character" w:styleId="Strong">
    <w:name w:val="Strong"/>
    <w:uiPriority w:val="22"/>
    <w:qFormat/>
    <w:locked/>
    <w:rsid w:val="00077D2E"/>
    <w:rPr>
      <w:b/>
      <w:bCs/>
    </w:rPr>
  </w:style>
  <w:style w:type="character" w:customStyle="1" w:styleId="apple-converted-space">
    <w:name w:val="apple-converted-space"/>
    <w:rsid w:val="00127DCA"/>
  </w:style>
  <w:style w:type="paragraph" w:styleId="BalloonText">
    <w:name w:val="Balloon Text"/>
    <w:basedOn w:val="Normal"/>
    <w:link w:val="BalloonTextChar"/>
    <w:uiPriority w:val="99"/>
    <w:semiHidden/>
    <w:unhideWhenUsed/>
    <w:rsid w:val="00E130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3012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057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2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08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97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ilozofski fakultet</Company>
  <LinksUpToDate>false</LinksUpToDate>
  <CharactersWithSpaces>17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Korisnik</cp:lastModifiedBy>
  <cp:revision>4</cp:revision>
  <dcterms:created xsi:type="dcterms:W3CDTF">2017-02-21T09:34:00Z</dcterms:created>
  <dcterms:modified xsi:type="dcterms:W3CDTF">2017-02-28T11:28:00Z</dcterms:modified>
</cp:coreProperties>
</file>